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Radiologist position at [Hospital or Clinic Name] in South Africa Cape Town. As a dedicated and skilled radiologist with over [X years] of experience in diagnostic imaging and interventional radiology, I am eager to contribute my expertise to a dynamic healthcare institution that prioritizes excellence, innovation, and patient-centered care. South Africa Cape Town, with its unique blend of cultural diversity and medical challenges, represents an ideal environment for me to apply my professional skills while advancing the field of radiology in this vibrant region.</w:t>
      </w:r>
    </w:p>
    <w:bookmarkStart w:id="20" w:name="professional-background-and-expertise"/>
    <w:p>
      <w:pPr>
        <w:pStyle w:val="Heading2"/>
      </w:pPr>
      <w:r>
        <w:t xml:space="preserve">Professional Background and Expertise</w:t>
      </w:r>
    </w:p>
    <w:p>
      <w:pPr>
        <w:pStyle w:val="FirstParagraph"/>
      </w:pPr>
      <w:r>
        <w:t xml:space="preserve">My career as a Radiologist has been defined by a commitment to precision, compassion, and continuous learning. I hold [Medical Degree] from [University Name] and have completed my residency in Radiology at [Residency Institution]. Throughout my training, I developed a strong foundation in interpreting complex imaging studies across modalities such as MRI, CT, X-ray, and ultrasound. My specialization in musculoskeletal and neuroradiology has enabled me to provide accurate diagnoses for a wide range of conditions, while my experience in interventional radiology has honed my ability to perform minimally invasive procedures with precision.</w:t>
      </w:r>
    </w:p>
    <w:p>
      <w:pPr>
        <w:pStyle w:val="BodyText"/>
      </w:pPr>
      <w:r>
        <w:t xml:space="preserve">In my current role at [Current Institution], I have worked closely with multidisciplinary teams to deliver timely and effective patient care. This experience has strengthened my ability to collaborate with clinicians, communicate findings clearly, and adapt to the evolving needs of healthcare delivery. For instance, during the height of the pandemic, I played a key role in optimizing imaging protocols for COVID-19 patients, ensuring both safety and diagnostic accuracy. These experiences have reinforced my belief that radiology is not just about technology but also about human connection and resilience.</w:t>
      </w:r>
    </w:p>
    <w:bookmarkEnd w:id="20"/>
    <w:bookmarkStart w:id="21" w:name="why-south-africa-cape-town"/>
    <w:p>
      <w:pPr>
        <w:pStyle w:val="Heading2"/>
      </w:pPr>
      <w:r>
        <w:t xml:space="preserve">Why South Africa Cape Town?</w:t>
      </w:r>
    </w:p>
    <w:p>
      <w:pPr>
        <w:pStyle w:val="FirstParagraph"/>
      </w:pPr>
      <w:r>
        <w:t xml:space="preserve">The opportunity to work as a Radiologist in South Africa Cape Town is particularly meaningful to me. This region, known for its iconic landscapes and bustling urban centers, also faces unique healthcare challenges that require innovative solutions. As a radiologist, I am committed to addressing these challenges by leveraging my skills to improve access to high-quality diagnostic services. Cape Town’s diverse population presents a rich tapestry of medical cases, offering an unparalleled opportunity to refine my expertise while contributing to the broader goal of equitable healthcare.</w:t>
      </w:r>
    </w:p>
    <w:p>
      <w:pPr>
        <w:pStyle w:val="BodyText"/>
      </w:pPr>
      <w:r>
        <w:t xml:space="preserve">South Africa’s healthcare system is evolving rapidly, with a growing emphasis on public-private partnerships and technological advancements. I am particularly drawn to [Hospital or Clinic Name]’s reputation for excellence and its dedication to community health. By joining your team, I aim to support initiatives that enhance radiology services in underserved areas, aligning with the broader mission of improving healthcare outcomes across the region. My familiarity with South Africa’s healthcare landscape, including its regulatory frameworks and cultural nuances, ensures that I can seamlessly integrate into your organization and contribute effectively from day one.</w:t>
      </w:r>
    </w:p>
    <w:bookmarkEnd w:id="21"/>
    <w:bookmarkStart w:id="22" w:name="X4e122db4857903cafa5e2df7f0e99b4720822ad"/>
    <w:p>
      <w:pPr>
        <w:pStyle w:val="Heading2"/>
      </w:pPr>
      <w:r>
        <w:t xml:space="preserve">Commitment to Professional Growth and Community</w:t>
      </w:r>
    </w:p>
    <w:p>
      <w:pPr>
        <w:pStyle w:val="FirstParagraph"/>
      </w:pPr>
      <w:r>
        <w:t xml:space="preserve">Beyond clinical practice, I am deeply committed to advancing the field of radiology through education and research. I have presented papers at national conferences in South Africa, focusing on [specific topic, e.g., "AI in Radiology" or "Pediatric Imaging"], and have mentored junior radiologists to foster a culture of excellence. This passion for knowledge-sharing resonates with the collaborative spirit of Cape Town’s medical community, where innovation thrives through teamwork and mutual support.</w:t>
      </w:r>
    </w:p>
    <w:p>
      <w:pPr>
        <w:pStyle w:val="BodyText"/>
      </w:pPr>
      <w:r>
        <w:t xml:space="preserve">I also value the importance of cultural competence in patient care. South Africa’s diverse population requires radiologists to be sensitive to varying healthcare needs and communication styles. My experience working in multicultural settings has equipped me with the empathy and adaptability necessary to build trust with patients from all backgrounds. Whether it is explaining complex imaging results or collaborating with local communities, I approach every interaction with professionalism and a focus on clarity.</w:t>
      </w:r>
    </w:p>
    <w:bookmarkEnd w:id="22"/>
    <w:bookmarkStart w:id="23" w:name="conclusion"/>
    <w:p>
      <w:pPr>
        <w:pStyle w:val="Heading2"/>
      </w:pPr>
      <w:r>
        <w:t xml:space="preserve">Conclusion</w:t>
      </w:r>
    </w:p>
    <w:p>
      <w:pPr>
        <w:pStyle w:val="FirstParagraph"/>
      </w:pPr>
      <w:r>
        <w:t xml:space="preserve">In conclusion, I am excited about the opportunity to contribute my skills as a Radiologist to [Hospital or Clinic Name] in South Africa Cape Town. My clinical expertise, dedication to patient care, and alignment with the values of your institution make me a strong candidate for this role. I am eager to bring my experience in diagnostic imaging and interventional procedures to support your mission of delivering exceptional healthcare services in this dynamic region.</w:t>
      </w:r>
    </w:p>
    <w:p>
      <w:pPr>
        <w:pStyle w:val="BodyText"/>
      </w:pPr>
      <w:r>
        <w:t xml:space="preserve">Thank you for considering my application. I would welcome the chance to discuss how my background and vision align with the goals of your team. Please feel free to contact me at [Phone Number] or [Email Address] at your earliest convenience. I look forward to the possibility of contributing to the continued success of [Hospital or Clinic Name] in South Africa Cape Town.</w:t>
      </w:r>
    </w:p>
    <w:p>
      <w:pPr>
        <w:pStyle w:val="BodyText"/>
      </w:pPr>
      <w:r>
        <w:t xml:space="preserve">Sincerely,</w:t>
      </w:r>
    </w:p>
    <w:p>
      <w:pPr>
        <w:pStyle w:val="BodyText"/>
      </w:pP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South Africa Cape Town</dc:title>
  <dc:creator/>
  <dc:language>en</dc:language>
  <cp:keywords/>
  <dcterms:created xsi:type="dcterms:W3CDTF">2026-07-23T20:28:53Z</dcterms:created>
  <dcterms:modified xsi:type="dcterms:W3CDTF">2026-07-23T20:28:53Z</dcterms:modified>
</cp:coreProperties>
</file>

<file path=docProps/custom.xml><?xml version="1.0" encoding="utf-8"?>
<Properties xmlns="http://schemas.openxmlformats.org/officeDocument/2006/custom-properties" xmlns:vt="http://schemas.openxmlformats.org/officeDocument/2006/docPropsVTypes"/>
</file>